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p>
    <w:bookmarkStart w:id="20" w:name="internship-application-letter"/>
    <w:p>
      <w:pPr>
        <w:pStyle w:val="Heading1"/>
      </w:pPr>
      <w:r>
        <w:t xml:space="preserve">Internship Application Letter</w:t>
      </w:r>
    </w:p>
    <w:p>
      <w:pPr>
        <w:pStyle w:val="FirstParagraph"/>
      </w:pPr>
      <w:r>
        <w:t xml:space="preserve">For Physics Internship Position at [Company/Organization Name]</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Recruitment Team</w:t>
      </w:r>
      <w:r>
        <w:br/>
      </w:r>
      <w:r>
        <w:t xml:space="preserve">[Company/Organization Name]</w:t>
      </w:r>
      <w:r>
        <w:br/>
      </w:r>
      <w:r>
        <w:t xml:space="preserve">[Company Address]</w:t>
      </w:r>
      <w:r>
        <w:br/>
      </w:r>
      <w:r>
        <w:t xml:space="preserve">Wellington, New Zealand</w:t>
      </w:r>
    </w:p>
    <w:bookmarkStart w:id="21" w:name="dear-hiring-committee"/>
    <w:p>
      <w:pPr>
        <w:pStyle w:val="Heading2"/>
      </w:pPr>
      <w:r>
        <w:t xml:space="preserve">Dear Hiring Committee,</w:t>
      </w:r>
    </w:p>
    <w:bookmarkEnd w:id="21"/>
    <w:p>
      <w:pPr>
        <w:pStyle w:val="FirstParagraph"/>
      </w:pPr>
      <w:r>
        <w:t xml:space="preserve">I am writing with profound enthusiasm to submit my application for the Physics Internship position at your esteemed organization in New Zealand Wellington. As a dedicated and technically adept student with a Bachelor of Science in Physics from the University of Auckland, I have meticulously crafted this</w:t>
      </w:r>
      <w:r>
        <w:t xml:space="preserve"> </w:t>
      </w:r>
      <w:r>
        <w:rPr>
          <w:iCs/>
          <w:i/>
        </w:rPr>
        <w:t xml:space="preserve">Internship Application Letter</w:t>
      </w:r>
      <w:r>
        <w:t xml:space="preserve"> </w:t>
      </w:r>
      <w:r>
        <w:t xml:space="preserve">to demonstrate how my academic rigor, research experience, and unwavering passion for physical sciences align perfectly with your team's mission in the vibrant scientific ecosystem of Wellington.</w:t>
      </w:r>
    </w:p>
    <w:p>
      <w:pPr>
        <w:pStyle w:val="BodyText"/>
      </w:pPr>
      <w:r>
        <w:t xml:space="preserve">The decision to pursue this opportunity in New Zealand Wellington is deeply significant to my professional trajectory. Having spent three formative years immersed in theoretical and experimental physics at the University of Auckland, I have developed a nuanced appreciation for how geographical context shapes scientific innovation. New Zealand Wellington, with its unique position as a hub for cutting-edge research in renewable energy, geophysics, and quantum technologies, represents an unparalleled environment for a budding</w:t>
      </w:r>
      <w:r>
        <w:t xml:space="preserve"> </w:t>
      </w:r>
      <w:r>
        <w:rPr>
          <w:iCs/>
          <w:i/>
        </w:rPr>
        <w:t xml:space="preserve">Physicist</w:t>
      </w:r>
      <w:r>
        <w:t xml:space="preserve"> </w:t>
      </w:r>
      <w:r>
        <w:t xml:space="preserve">to contribute meaningfully. The city’s commitment to sustainability—evident in initiatives like the Wellington Energy Innovation Hub—and its proximity to diverse geological formations provide an ideal laboratory for advancing physical sciences in real-world contexts. This is precisely why I am eager to bring my skills to your organization within this dynamic New Zealand Wellington landscape.</w:t>
      </w:r>
    </w:p>
    <w:p>
      <w:pPr>
        <w:pStyle w:val="BodyText"/>
      </w:pPr>
      <w:r>
        <w:t xml:space="preserve">During my undergraduate studies, I completed a senior research project on "Optical Fiber Sensors for Geothermal Energy Monitoring," which directly intersects with the work of leading institutions in New Zealand Wellington such as GNS Science and the Victoria University of Wellington's Institute of Applied Physics. My methodology involved designing and calibrating photonic sensors to measure subsurface temperature gradients—a project that demanded precision engineering, data analysis proficiency using Python and MATLAB, and collaborative problem-solving with geologists. The results demonstrated a 15% improvement in measurement accuracy compared to standard techniques, a finding I presented at the 2023 New Zealand Institute of Physics Symposium. This experience solidified my ability to translate complex theoretical concepts into tangible applications—a skill I am eager to deploy under your mentorship in Wellington.</w:t>
      </w:r>
    </w:p>
    <w:p>
      <w:pPr>
        <w:pStyle w:val="BodyText"/>
      </w:pPr>
      <w:r>
        <w:t xml:space="preserve">What particularly excites me about contributing to your team is the alignment between my technical capabilities and your organization's focus on [mention specific project, technology, or research area from company’s website]. For instance, I have followed your pioneering work with quantum sensing in coastal erosion studies—projects that resonate with my own fascination for interdisciplinary applications of physics. My proficiency in computational modeling (including finite element analysis), instrumentation design, and statistical validation of experimental data would allow me to immediately support your initiatives while learning from experts embedded within the New Zealand Wellington scientific community. I am particularly drawn to how your organization integrates local environmental challenges with global scientific standards—a philosophy that mirrors my own academic ethos.</w:t>
      </w:r>
    </w:p>
    <w:p>
      <w:pPr>
        <w:pStyle w:val="BodyText"/>
      </w:pPr>
      <w:r>
        <w:t xml:space="preserve">Beyond technical expertise, I bring a proactive mindset honed through my role as Physics Club President at the University of Auckland, where I organized 12+ workshops on data visualization and climate physics for 200+ students. This experience taught me to communicate complex concepts accessibly—critical when collaborating across disciplines in Wellington’s collaborative research environment. Additionally, my volunteer work with the Wellington Science Outreach Program has strengthened my ability to engage diverse audiences about physics, a skill I believe enhances team dynamics in any scientific setting. In New Zealand Wellington, where community and science are deeply interconnected through initiatives like the "Wellington Science Festival," this cultural fluency will enable me to contribute beyond technical tasks.</w:t>
      </w:r>
    </w:p>
    <w:p>
      <w:pPr>
        <w:pStyle w:val="BodyText"/>
      </w:pPr>
      <w:r>
        <w:t xml:space="preserve">I am equally committed to embracing the unique cultural fabric of New Zealand Wellington. Having completed a semester abroad in Christchurch and participated in Māori cultural workshops, I understand that meaningful scientific progress requires respect for local knowledge systems. The principles of *kaitiakitanga* (guardianship) embedded in Te Ao Māori philosophy deeply inform my approach to research—particularly when addressing environmental challenges like coastal resilience or renewable energy integration. I am eager to learn from and contribute to the whānau (family) of researchers in Wellington, where science serves both intellectual advancement and community well-being.</w:t>
      </w:r>
    </w:p>
    <w:p>
      <w:pPr>
        <w:pStyle w:val="BodyText"/>
      </w:pPr>
      <w:r>
        <w:t xml:space="preserve">My academic record reflects consistent excellence: a GPA of 3.8/4.0 with honors in Experimental Physics, and recognition as the "Most Promising Junior Physicist" at my university. I have also completed certifications in Advanced Data Analysis (Coursera) and Environmental Physics (NZ Institute for Energy Research), ensuring my skills remain current with industry demands. Should I be fortunate enough to join your team, I pledge to bring relentless curiosity, meticulous attention to detail, and a collaborative spirit—qualities that will enable me to thrive as an intern in New Zealand Wellington’s fast-paced research environment.</w:t>
      </w:r>
    </w:p>
    <w:p>
      <w:pPr>
        <w:pStyle w:val="BodyText"/>
      </w:pPr>
      <w:r>
        <w:t xml:space="preserve">I have attached my resume for your detailed consideration and would welcome the opportunity to discuss how my background as a dedicated Physicist can support your organization’s vision. I am available for an interview at your earliest convenience, including virtual options to accommodate scheduling needs across time zones. The prospect of contributing to groundbreaking work in New Zealand Wellington—a city where scientific innovation meets natural beauty—is not merely a professional aspiration but a deeply personal commitment I am ready to pursue with dedication.</w:t>
      </w:r>
    </w:p>
    <w:p>
      <w:pPr>
        <w:pStyle w:val="BodyText"/>
      </w:pPr>
      <w:r>
        <w:t xml:space="preserve">Thank you for considering my application for the Physics Internship position. I look forward to the possibility of contributing to your team and advancing scientific understanding within this remarkable New Zealand Wellington community.</w:t>
      </w:r>
    </w:p>
    <w:p>
      <w:pPr>
        <w:pStyle w:val="BodyText"/>
      </w:pPr>
      <w:r>
        <w:t xml:space="preserve">Sincerely,</w:t>
      </w:r>
      <w:r>
        <w:br/>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dc:title>
  <dc:creator/>
  <dc:language>en</dc:language>
  <cp:keywords/>
  <dcterms:created xsi:type="dcterms:W3CDTF">2026-07-23T10:15:10Z</dcterms:created>
  <dcterms:modified xsi:type="dcterms:W3CDTF">2026-07-23T10:15:10Z</dcterms:modified>
</cp:coreProperties>
</file>

<file path=docProps/custom.xml><?xml version="1.0" encoding="utf-8"?>
<Properties xmlns="http://schemas.openxmlformats.org/officeDocument/2006/custom-properties" xmlns:vt="http://schemas.openxmlformats.org/officeDocument/2006/docPropsVTypes"/>
</file>